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Sales</w:t>
      </w:r>
      <w:r>
        <w:t xml:space="preserve"> </w:t>
      </w:r>
      <w:r>
        <w:t xml:space="preserve">Executive</w:t>
      </w:r>
      <w:r>
        <w:t xml:space="preserve"> </w:t>
      </w:r>
      <w:r>
        <w:t xml:space="preserve">Position</w:t>
      </w:r>
      <w:r>
        <w:t xml:space="preserve"> </w:t>
      </w:r>
      <w:r>
        <w:t xml:space="preserve">in</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bookmarkStart w:id="26" w:name="X9fbf3b340faff19580bafd968bcf5e640f5c379"/>
    <w:p>
      <w:pPr>
        <w:pStyle w:val="Heading1"/>
      </w:pPr>
      <w:r>
        <w:t xml:space="preserve">Cover Letter for Sales Executive Position in United Arab Emirates Abu Dhabi</w:t>
      </w:r>
    </w:p>
    <w:p>
      <w:pPr>
        <w:pStyle w:val="FirstParagraph"/>
      </w:pPr>
      <w:r>
        <w:rPr>
          <w:bCs/>
          <w:b/>
        </w:rPr>
        <w:t xml:space="preserve">Date:</w:t>
      </w:r>
      <w:r>
        <w:t xml:space="preserve"> </w:t>
      </w:r>
      <w:r>
        <w:t xml:space="preserve">[Insert Date]</w:t>
      </w:r>
    </w:p>
    <w:p>
      <w:pPr>
        <w:pStyle w:val="BodyText"/>
      </w:pPr>
      <w:r>
        <w:rPr>
          <w:bCs/>
          <w:b/>
        </w:rPr>
        <w:t xml:space="preserve">To:</w:t>
      </w:r>
      <w:r>
        <w:br/>
      </w:r>
      <w:r>
        <w:t xml:space="preserve">[Hiring Manager's Name]</w:t>
      </w:r>
      <w:r>
        <w:br/>
      </w:r>
      <w:r>
        <w:t xml:space="preserve">[Company Name]</w:t>
      </w:r>
      <w:r>
        <w:br/>
      </w:r>
      <w:r>
        <w:t xml:space="preserve">[Company Address]</w:t>
      </w:r>
      <w:r>
        <w:br/>
      </w:r>
      <w:r>
        <w:t xml:space="preserve">Abu Dhabi, United Arab Emirates</w:t>
      </w:r>
    </w:p>
    <w:bookmarkStart w:id="25" w:name="dear-hiring-manager"/>
    <w:p>
      <w:pPr>
        <w:pStyle w:val="Heading2"/>
      </w:pPr>
      <w:r>
        <w:t xml:space="preserve">Dear Hiring Manager,</w:t>
      </w:r>
    </w:p>
    <w:p>
      <w:pPr>
        <w:pStyle w:val="FirstParagraph"/>
      </w:pPr>
      <w:r>
        <w:t xml:space="preserve">I am writing to express my enthusiastic interest in the Sales Executive position at your esteemed organization in the United Arab Emirates (UAE), specifically in Abu Dhabi. With a proven track record of driving sales growth, building client relationships, and leveraging market insights, I am confident that my expertise aligns with the dynamic needs of your business. The opportunity to contribute to a company based in Abu Dhabi—a city known for its innovation, economic resilience, and global business networks—excites me deeply. I am eager to bring my skills in sales strategy, client acquisition, and market expansion to support your team’s goals while embracing the unique opportunities that the UAE market offers.</w:t>
      </w:r>
    </w:p>
    <w:bookmarkStart w:id="20" w:name="Xaf33b7995e5e57dcb17d052d2a15d139f4b54b6"/>
    <w:p>
      <w:pPr>
        <w:pStyle w:val="Heading3"/>
      </w:pPr>
      <w:r>
        <w:t xml:space="preserve">Why Sales Executive? A Passion for Driving Growth</w:t>
      </w:r>
    </w:p>
    <w:p>
      <w:pPr>
        <w:pStyle w:val="FirstParagraph"/>
      </w:pPr>
      <w:r>
        <w:t xml:space="preserve">A career as a Sales Executive has always been driven by my passion for problem-solving, relationship-building, and strategic thinking. Over the past [X years], I have honed my ability to identify market trends, understand client needs, and deliver tailored solutions that exceed expectations. My experience spans industries such as [list relevant industries], where I consistently achieved or surpassed sales targets through a combination of negotiation skills, product knowledge, and a customer-centric approach. For instance, in my previous role at [Previous Company Name], I led a team that increased annual revenue by 35% within two years by implementing data-driven sales strategies and fostering long-term partnerships with key clients.</w:t>
      </w:r>
    </w:p>
    <w:p>
      <w:pPr>
        <w:pStyle w:val="BodyText"/>
      </w:pPr>
      <w:r>
        <w:t xml:space="preserve">What sets me apart as a Sales Executive is my ability to adapt to evolving market conditions while maintaining a strong focus on client satisfaction. In the UAE, where business practices are both culturally nuanced and highly competitive, I have developed a deep understanding of how to navigate local dynamics. Whether it’s building trust with clients in Abu Dhabi’s bustling commercial hubs or leveraging digital tools to reach global markets, I thrive in environments that demand both agility and precision.</w:t>
      </w:r>
    </w:p>
    <w:bookmarkEnd w:id="20"/>
    <w:bookmarkStart w:id="21" w:name="Xf5829218cc757e9d03527a59a46f6d5dfc424ec"/>
    <w:p>
      <w:pPr>
        <w:pStyle w:val="Heading3"/>
      </w:pPr>
      <w:r>
        <w:t xml:space="preserve">United Arab Emirates Abu Dhabi: A Strategic Market for Growth</w:t>
      </w:r>
    </w:p>
    <w:p>
      <w:pPr>
        <w:pStyle w:val="FirstParagraph"/>
      </w:pPr>
      <w:r>
        <w:t xml:space="preserve">The United Arab Emirates, particularly Abu Dhabi, represents a unique blend of tradition and modernity, making it an ideal location for a Sales Executive to make an impact. As the capital of the UAE and a hub for innovation in sectors like energy, real estate, and technology, Abu Dhabi offers unparalleled opportunities for businesses to expand their reach. My experience in multicultural environments has prepared me to engage effectively with diverse stakeholders, from local entrepreneurs to international investors.</w:t>
      </w:r>
    </w:p>
    <w:p>
      <w:pPr>
        <w:pStyle w:val="BodyText"/>
      </w:pPr>
      <w:r>
        <w:t xml:space="preserve">I am particularly drawn to the UAE’s focus on sustainable development and its commitment to diversifying its economy beyond oil. This forward-thinking approach resonates with my belief that sales professionals must not only meet current demands but also anticipate future trends. In Abu Dhabi, where businesses are increasingly prioritizing innovation and long-term value, I aim to contribute by identifying new market segments, optimizing sales processes, and ensuring that clients receive solutions that align with their strategic objectives.</w:t>
      </w:r>
    </w:p>
    <w:bookmarkEnd w:id="21"/>
    <w:bookmarkStart w:id="22" w:name="Xb5e69a160616048f6e1100b9f70f6e886dfa109"/>
    <w:p>
      <w:pPr>
        <w:pStyle w:val="Heading3"/>
      </w:pPr>
      <w:r>
        <w:t xml:space="preserve">Why This Opportunity? A Perfect Fit for My Expertise</w:t>
      </w:r>
    </w:p>
    <w:p>
      <w:pPr>
        <w:pStyle w:val="FirstParagraph"/>
      </w:pPr>
      <w:r>
        <w:t xml:space="preserve">Your organization’s reputation as a leader in [industry or sector] has made me eager to join your team. I have followed your company’s growth in the UAE market and admire how you’ve established yourself as a trusted partner for clients seeking [specific products/services]. As a Sales Executive, I understand the importance of aligning with companies that share my values of integrity, innovation, and client-centricity. Your commitment to excellence is something I deeply respect, and I am confident that my skills in sales strategy, relationship management, and market analysis will enable me to contribute meaningfully to your continued success.</w:t>
      </w:r>
    </w:p>
    <w:p>
      <w:pPr>
        <w:pStyle w:val="BodyText"/>
      </w:pPr>
      <w:r>
        <w:t xml:space="preserve">One of the key strengths I bring is my ability to analyze market data and translate it into actionable sales strategies. For example, in a previous role, I conducted a comprehensive competitor analysis that led to the development of a targeted sales plan, resulting in a 25% increase in market share within six months. In Abu Dhabi’s competitive landscape, this ability to combine analytical thinking with creative problem-solving will be invaluable. I am also adept at using CRM tools and digital platforms to streamline sales processes and improve client engagement, which is essential for thriving in today’s fast-paced business environment.</w:t>
      </w:r>
    </w:p>
    <w:bookmarkEnd w:id="22"/>
    <w:bookmarkStart w:id="23" w:name="looking-ahead-a-commitment-to-excellence"/>
    <w:p>
      <w:pPr>
        <w:pStyle w:val="Heading3"/>
      </w:pPr>
      <w:r>
        <w:t xml:space="preserve">Looking Ahead: A Commitment to Excellence</w:t>
      </w:r>
    </w:p>
    <w:p>
      <w:pPr>
        <w:pStyle w:val="FirstParagraph"/>
      </w:pPr>
      <w:r>
        <w:t xml:space="preserve">As a Sales Executive, I am not just focused on closing deals but on building lasting relationships that drive mutual success. I believe that the key to sustainable growth lies in understanding the unique needs of each client and delivering solutions that add real value. In Abu Dhabi, where business is often built on trust and cultural sensitivity, I am committed to approaching every interaction with professionalism, respect, and a genuine desire to help clients achieve their goals.</w:t>
      </w:r>
    </w:p>
    <w:p>
      <w:pPr>
        <w:pStyle w:val="BodyText"/>
      </w:pPr>
      <w:r>
        <w:t xml:space="preserve">I am also excited about the opportunity to collaborate with a team that values innovation and continuous improvement. My experience working in cross-functional teams has taught me the importance of communication, adaptability, and teamwork. I am confident that these qualities will enable me to integrate seamlessly into your organization and contribute to its mission of delivering exceptional results.</w:t>
      </w:r>
    </w:p>
    <w:bookmarkEnd w:id="23"/>
    <w:bookmarkStart w:id="24" w:name="conclusion-ready-to-make-an-impact"/>
    <w:p>
      <w:pPr>
        <w:pStyle w:val="Heading3"/>
      </w:pPr>
      <w:r>
        <w:t xml:space="preserve">Conclusion: Ready to Make an Impact</w:t>
      </w:r>
    </w:p>
    <w:p>
      <w:pPr>
        <w:pStyle w:val="FirstParagraph"/>
      </w:pPr>
      <w:r>
        <w:t xml:space="preserve">In conclusion, I am enthusiastic about the possibility of joining your team as a Sales Executive in the United Arab Emirates Abu Dhabi. My experience, skills, and passion for sales make me a strong candidate for this role, and I am eager to bring my expertise to support your company’s growth in one of the world’s most dynamic markets. Thank you for considering my application. I would welcome the opportunity to discuss how I can contribute to your success and look forward to the possibility of working together.</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ales Executive Position in United Arab Emirates Abu Dhabi</dc:title>
  <dc:creator/>
  <dc:language>en</dc:language>
  <cp:keywords/>
  <dcterms:created xsi:type="dcterms:W3CDTF">2026-07-24T07:07:37Z</dcterms:created>
  <dcterms:modified xsi:type="dcterms:W3CDTF">2026-07-24T07:07:37Z</dcterms:modified>
</cp:coreProperties>
</file>

<file path=docProps/custom.xml><?xml version="1.0" encoding="utf-8"?>
<Properties xmlns="http://schemas.openxmlformats.org/officeDocument/2006/custom-properties" xmlns:vt="http://schemas.openxmlformats.org/officeDocument/2006/docPropsVTypes"/>
</file>